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7D08C02" w14:textId="77777777" w:rsidTr="004771E2">
        <w:trPr>
          <w:trHeight w:val="230"/>
        </w:trPr>
        <w:tc>
          <w:tcPr>
            <w:tcW w:w="8190" w:type="dxa"/>
          </w:tcPr>
          <w:p w14:paraId="73D0C8F7" w14:textId="5A5E72F4" w:rsidR="00D42582" w:rsidRPr="001F1C3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BBAA4D1" w14:textId="11A11C02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0,000</w:t>
            </w:r>
          </w:p>
        </w:tc>
        <w:tc>
          <w:tcPr>
            <w:tcW w:w="697" w:type="dxa"/>
          </w:tcPr>
          <w:p w14:paraId="3251ADC8" w14:textId="0CB0394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0284B2EB" w14:textId="02BD06E1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Default="00D42582" w:rsidP="00D42582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Rajae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="00E31558"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="00E31558"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="00E31558"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="00E31558"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="00E31558"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E31558"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="00E31558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D7388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DD7388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DD7388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26DB16D" w14:textId="10077AE0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Pouya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Parmida Khashayar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37A314E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</w:t>
            </w:r>
            <w:proofErr w:type="spellEnd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k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mpact of Loss Functions in Fine-Tuning LLMs for Improving Sentence Embeddings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0C7EFF16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MSRec</w:t>
            </w:r>
            <w:proofErr w:type="spellEnd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AC08E0" w14:textId="77777777" w:rsidR="00A92D56" w:rsidRDefault="00A92D56" w:rsidP="00962F84">
      <w:r>
        <w:separator/>
      </w:r>
    </w:p>
  </w:endnote>
  <w:endnote w:type="continuationSeparator" w:id="0">
    <w:p w14:paraId="0EEB4C62" w14:textId="77777777" w:rsidR="00A92D56" w:rsidRDefault="00A92D5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5EEE5A" w14:textId="77777777" w:rsidR="00A92D56" w:rsidRDefault="00A92D56" w:rsidP="00962F84">
      <w:r>
        <w:separator/>
      </w:r>
    </w:p>
  </w:footnote>
  <w:footnote w:type="continuationSeparator" w:id="0">
    <w:p w14:paraId="221B6CFF" w14:textId="77777777" w:rsidR="00A92D56" w:rsidRDefault="00A92D5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7A1C0E17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ug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LWgA5U3/E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7</Pages>
  <Words>5383</Words>
  <Characters>30686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59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05</cp:revision>
  <cp:lastPrinted>2024-08-05T07:06:00Z</cp:lastPrinted>
  <dcterms:created xsi:type="dcterms:W3CDTF">2023-10-25T08:29:00Z</dcterms:created>
  <dcterms:modified xsi:type="dcterms:W3CDTF">2024-09-10T02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